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C8A845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50BD290A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413349F3" w14:textId="2FACFA70" w:rsidR="003C5F96" w:rsidRPr="00FE423B" w:rsidRDefault="003C5F96" w:rsidP="003C5F96">
      <w:pPr>
        <w:jc w:val="center"/>
        <w:rPr>
          <w:b/>
          <w:bCs/>
        </w:rPr>
      </w:pPr>
      <w:r w:rsidRPr="00FE423B">
        <w:rPr>
          <w:b/>
          <w:bCs/>
        </w:rPr>
        <w:t>KİMYA MÜHENDİSLİĞİ ANABİLİM DALI 202</w:t>
      </w:r>
      <w:r w:rsidR="00380ACD" w:rsidRPr="00FE423B">
        <w:rPr>
          <w:b/>
          <w:bCs/>
        </w:rPr>
        <w:t>5</w:t>
      </w:r>
      <w:r w:rsidRPr="00FE423B">
        <w:rPr>
          <w:b/>
          <w:bCs/>
        </w:rPr>
        <w:t>-202</w:t>
      </w:r>
      <w:r w:rsidR="00380ACD" w:rsidRPr="00FE423B">
        <w:rPr>
          <w:b/>
          <w:bCs/>
        </w:rPr>
        <w:t>6</w:t>
      </w:r>
      <w:r w:rsidRPr="00FE423B">
        <w:rPr>
          <w:b/>
          <w:bCs/>
        </w:rPr>
        <w:t xml:space="preserve"> </w:t>
      </w:r>
      <w:r w:rsidR="008B6D9A">
        <w:rPr>
          <w:b/>
          <w:bCs/>
        </w:rPr>
        <w:t>BAHAR</w:t>
      </w:r>
      <w:r w:rsidR="00F93768" w:rsidRPr="00FE423B">
        <w:rPr>
          <w:b/>
          <w:bCs/>
        </w:rPr>
        <w:t xml:space="preserve"> </w:t>
      </w:r>
      <w:r w:rsidRPr="00FE423B">
        <w:rPr>
          <w:b/>
          <w:bCs/>
        </w:rPr>
        <w:t xml:space="preserve">YARIYILI </w:t>
      </w:r>
    </w:p>
    <w:p w14:paraId="193ED88B" w14:textId="3B8E35A6" w:rsidR="002A781F" w:rsidRPr="00FE423B" w:rsidRDefault="00FE423B" w:rsidP="003C5F96">
      <w:pPr>
        <w:jc w:val="center"/>
        <w:rPr>
          <w:b/>
          <w:bCs/>
        </w:rPr>
      </w:pPr>
      <w:r w:rsidRPr="00FE423B">
        <w:rPr>
          <w:b/>
          <w:bCs/>
        </w:rPr>
        <w:t xml:space="preserve">NANOTEKNOLOJİ </w:t>
      </w:r>
      <w:r w:rsidR="003C5F96" w:rsidRPr="00FE423B">
        <w:rPr>
          <w:b/>
          <w:bCs/>
        </w:rPr>
        <w:t>GENEL SINAV PROGRAMI</w:t>
      </w:r>
    </w:p>
    <w:tbl>
      <w:tblPr>
        <w:tblStyle w:val="KlavuzTablo6Renkli"/>
        <w:tblpPr w:leftFromText="141" w:rightFromText="141" w:vertAnchor="text" w:horzAnchor="margin" w:tblpY="65"/>
        <w:tblW w:w="8851" w:type="dxa"/>
        <w:tblLook w:val="04A0" w:firstRow="1" w:lastRow="0" w:firstColumn="1" w:lastColumn="0" w:noHBand="0" w:noVBand="1"/>
      </w:tblPr>
      <w:tblGrid>
        <w:gridCol w:w="929"/>
        <w:gridCol w:w="1303"/>
        <w:gridCol w:w="4143"/>
        <w:gridCol w:w="2476"/>
      </w:tblGrid>
      <w:tr w:rsidR="00D05BD8" w:rsidRPr="00FE423B" w14:paraId="4CE7F885" w14:textId="6D01F77A" w:rsidTr="00C333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46D41693" w14:textId="77777777" w:rsidR="00D05BD8" w:rsidRPr="00FE423B" w:rsidRDefault="00D05BD8" w:rsidP="008E0652">
            <w:pPr>
              <w:jc w:val="center"/>
              <w:rPr>
                <w:color w:val="auto"/>
                <w:sz w:val="14"/>
                <w:szCs w:val="14"/>
              </w:rPr>
            </w:pPr>
            <w:r w:rsidRPr="00FE423B">
              <w:rPr>
                <w:color w:val="auto"/>
                <w:sz w:val="14"/>
                <w:szCs w:val="14"/>
              </w:rPr>
              <w:t>Gü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72CF22" w14:textId="77777777" w:rsidR="00D05BD8" w:rsidRPr="00FE423B" w:rsidRDefault="00D05BD8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E423B">
              <w:rPr>
                <w:color w:val="auto"/>
                <w:sz w:val="14"/>
                <w:szCs w:val="14"/>
              </w:rPr>
              <w:t>Saat</w:t>
            </w:r>
          </w:p>
        </w:tc>
        <w:tc>
          <w:tcPr>
            <w:tcW w:w="414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811B00" w14:textId="67D389EB" w:rsidR="00D05BD8" w:rsidRPr="00FE423B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E423B">
              <w:rPr>
                <w:color w:val="auto"/>
                <w:sz w:val="14"/>
                <w:szCs w:val="14"/>
              </w:rPr>
              <w:t>DERS</w:t>
            </w:r>
            <w:r w:rsidR="00F964F5" w:rsidRPr="00FE423B">
              <w:rPr>
                <w:color w:val="auto"/>
                <w:sz w:val="14"/>
                <w:szCs w:val="14"/>
              </w:rPr>
              <w:t>/ÖĞRETİM ÜYESİ</w:t>
            </w:r>
          </w:p>
        </w:tc>
        <w:tc>
          <w:tcPr>
            <w:tcW w:w="24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7FFDC0" w14:textId="5CE1EE5C" w:rsidR="00D05BD8" w:rsidRPr="00FE423B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sz w:val="14"/>
                <w:szCs w:val="14"/>
              </w:rPr>
              <w:t>SINAV YERİ</w:t>
            </w:r>
          </w:p>
        </w:tc>
      </w:tr>
      <w:tr w:rsidR="00170703" w:rsidRPr="00FE423B" w14:paraId="5F125D33" w14:textId="647B9154" w:rsidTr="0047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15A233B" w14:textId="77777777" w:rsidR="00170703" w:rsidRPr="009F07E1" w:rsidRDefault="00170703" w:rsidP="00170703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1 Haziran</w:t>
            </w:r>
          </w:p>
          <w:p w14:paraId="6377A4D7" w14:textId="2A067FCD" w:rsidR="00170703" w:rsidRPr="00FE423B" w:rsidRDefault="00170703" w:rsidP="00170703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F0B" w14:textId="12794CCC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09:00 – 10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EAD8E" w14:textId="77777777" w:rsidR="00170703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 xml:space="preserve">Arayüzey Mühendisliği </w:t>
            </w:r>
          </w:p>
          <w:p w14:paraId="77DCFB42" w14:textId="08E44BDA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>Doç. Dr. T. YILMAZ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33BD9" w14:textId="42375F81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170703" w:rsidRPr="00FE423B" w14:paraId="63BA8D8D" w14:textId="77777777" w:rsidTr="003B4A21">
        <w:trPr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AF6D9EC" w14:textId="77777777" w:rsidR="00170703" w:rsidRPr="00FE423B" w:rsidRDefault="00170703" w:rsidP="00170703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F904" w14:textId="6709D3DE" w:rsidR="00170703" w:rsidRPr="00FE423B" w:rsidRDefault="00170703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1:00 – 12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34F84" w14:textId="77777777" w:rsidR="00170703" w:rsidRDefault="00170703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170703">
              <w:rPr>
                <w:sz w:val="14"/>
                <w:szCs w:val="14"/>
              </w:rPr>
              <w:t>Nanokataliz</w:t>
            </w:r>
            <w:proofErr w:type="spellEnd"/>
            <w:r w:rsidRPr="00170703">
              <w:rPr>
                <w:sz w:val="14"/>
                <w:szCs w:val="14"/>
              </w:rPr>
              <w:t xml:space="preserve"> ve Uygulamaları </w:t>
            </w:r>
          </w:p>
          <w:p w14:paraId="01E7F6D5" w14:textId="2BBC11CA" w:rsidR="00170703" w:rsidRPr="00170703" w:rsidRDefault="00170703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>Prof. Dr. Ö. ŞAHİ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FDD4" w14:textId="64A5B052" w:rsidR="00170703" w:rsidRPr="00FE423B" w:rsidRDefault="0036580A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170703" w:rsidRPr="00FE423B" w14:paraId="14B23087" w14:textId="3B0348C6" w:rsidTr="003B4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E166505" w14:textId="0917B96B" w:rsidR="00170703" w:rsidRPr="00FE423B" w:rsidRDefault="00170703" w:rsidP="00170703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7BF5" w14:textId="4841D09C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30 -</w:t>
            </w:r>
            <w:proofErr w:type="gramEnd"/>
            <w:r w:rsidRPr="00FE423B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0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EC6B8" w14:textId="77777777" w:rsidR="00170703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70703">
              <w:rPr>
                <w:color w:val="auto"/>
                <w:sz w:val="14"/>
                <w:szCs w:val="14"/>
              </w:rPr>
              <w:t xml:space="preserve">Organik Yarı </w:t>
            </w:r>
            <w:proofErr w:type="spellStart"/>
            <w:r w:rsidRPr="00170703">
              <w:rPr>
                <w:color w:val="auto"/>
                <w:sz w:val="14"/>
                <w:szCs w:val="14"/>
              </w:rPr>
              <w:t>İletkenkenlerde</w:t>
            </w:r>
            <w:proofErr w:type="spellEnd"/>
            <w:r w:rsidRPr="00170703">
              <w:rPr>
                <w:color w:val="auto"/>
                <w:sz w:val="14"/>
                <w:szCs w:val="14"/>
              </w:rPr>
              <w:t xml:space="preserve"> Yük Transferi</w:t>
            </w:r>
          </w:p>
          <w:p w14:paraId="5E564BAE" w14:textId="3D54CED0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70703">
              <w:rPr>
                <w:color w:val="auto"/>
                <w:sz w:val="14"/>
                <w:szCs w:val="14"/>
              </w:rPr>
              <w:t>Doç. Dr. T. YILMAZ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BB411" w14:textId="4E1DE441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0B6F36FE" w14:textId="15E1EE8D" w:rsidTr="00AE7BA1">
        <w:trPr>
          <w:cantSplit/>
          <w:trHeight w:hRule="exact"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C72DB5F" w14:textId="77777777" w:rsidR="006E02A7" w:rsidRPr="00FE423B" w:rsidRDefault="006E02A7" w:rsidP="006E02A7">
            <w:pPr>
              <w:ind w:left="113" w:right="113"/>
              <w:jc w:val="center"/>
              <w:rPr>
                <w:b w:val="0"/>
                <w:bCs w:val="0"/>
                <w:sz w:val="14"/>
                <w:szCs w:val="14"/>
              </w:rPr>
            </w:pPr>
          </w:p>
          <w:p w14:paraId="5D56BE86" w14:textId="77777777" w:rsidR="006E02A7" w:rsidRPr="009F07E1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2 Haziran</w:t>
            </w:r>
          </w:p>
          <w:p w14:paraId="6A20E252" w14:textId="63D813FD" w:rsidR="006E02A7" w:rsidRPr="00FE423B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74F17" w14:textId="39945E93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FE423B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4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02AD" w14:textId="77777777" w:rsidR="006E02A7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36580A">
              <w:rPr>
                <w:color w:val="auto"/>
                <w:sz w:val="14"/>
                <w:szCs w:val="14"/>
              </w:rPr>
              <w:t>Gıda Endüstrisinde Nanoteknolojik Uygulamalar</w:t>
            </w:r>
          </w:p>
          <w:p w14:paraId="69C1DD06" w14:textId="045C4F17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color w:val="auto"/>
                <w:sz w:val="14"/>
                <w:szCs w:val="14"/>
              </w:rPr>
              <w:t>Doç. Dr. N. TELLİ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95DA8" w14:textId="4F1BD7BA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7626AE3E" w14:textId="540C82E9" w:rsidTr="0047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D21EF3B" w14:textId="77777777" w:rsidR="006E02A7" w:rsidRPr="009F07E1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4 Haziran</w:t>
            </w:r>
          </w:p>
          <w:p w14:paraId="727E341C" w14:textId="77777777" w:rsidR="006E02A7" w:rsidRPr="00FE423B" w:rsidRDefault="006E02A7" w:rsidP="006E02A7">
            <w:pPr>
              <w:ind w:left="113" w:right="113"/>
              <w:jc w:val="center"/>
              <w:rPr>
                <w:b w:val="0"/>
                <w:bCs w:val="0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  <w:p w14:paraId="7B60F735" w14:textId="1C76697D" w:rsidR="006E02A7" w:rsidRPr="00FE423B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B931" w14:textId="58285169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09:00 – 10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8ADF0" w14:textId="77777777" w:rsidR="006E02A7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 xml:space="preserve">Nano Malzemelerde Radyasyon İşlemleri </w:t>
            </w:r>
          </w:p>
          <w:p w14:paraId="4DE58044" w14:textId="7A533517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r. Öğr. Üyesi Ö. KARATAŞ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145C" w14:textId="58F8BF3F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1A6DBEC6" w14:textId="36B914F0" w:rsidTr="00AE7BA1">
        <w:trPr>
          <w:cantSplit/>
          <w:trHeight w:hRule="exact"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A960508" w14:textId="77777777" w:rsidR="006E02A7" w:rsidRPr="00FE423B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CE28" w14:textId="7D9F140C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 w:rsidR="00420504"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FE423B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 w:rsidR="00420504">
              <w:rPr>
                <w:b/>
                <w:bCs/>
                <w:color w:val="auto"/>
                <w:sz w:val="14"/>
                <w:szCs w:val="14"/>
              </w:rPr>
              <w:t>2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1B575" w14:textId="77777777" w:rsidR="00543F78" w:rsidRDefault="00543F78" w:rsidP="00543F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anyetik Rezonans</w:t>
            </w:r>
          </w:p>
          <w:p w14:paraId="0F30D4F6" w14:textId="0CFB2093" w:rsidR="006E02A7" w:rsidRPr="00FE423B" w:rsidRDefault="00543F78" w:rsidP="00543F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r. Öğr. Üyesi Ö. KARATAŞ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0DAE" w14:textId="46E9D810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60E0E465" w14:textId="14D98679" w:rsidTr="00AE7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6D84359" w14:textId="63F60785" w:rsidR="006E02A7" w:rsidRPr="00FE423B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7F15" w14:textId="4463F1F8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 w:rsidR="007A4906"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00- 1</w:t>
            </w:r>
            <w:r w:rsidR="007A4906">
              <w:rPr>
                <w:b/>
                <w:bCs/>
                <w:color w:val="auto"/>
                <w:sz w:val="14"/>
                <w:szCs w:val="14"/>
              </w:rPr>
              <w:t>4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 xml:space="preserve">:30 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402A0" w14:textId="486A8AAC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proofErr w:type="spellStart"/>
            <w:r w:rsidRPr="00F27C96">
              <w:rPr>
                <w:sz w:val="14"/>
                <w:szCs w:val="14"/>
              </w:rPr>
              <w:t>Nanomühendislik</w:t>
            </w:r>
            <w:proofErr w:type="spellEnd"/>
            <w:r w:rsidRPr="00F27C96">
              <w:rPr>
                <w:sz w:val="14"/>
                <w:szCs w:val="14"/>
              </w:rPr>
              <w:t xml:space="preserve"> Prof. Dr. Ş. PARLAYICI </w:t>
            </w: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8920" w14:textId="252BF532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307E02" w14:paraId="0DFE87E9" w14:textId="148F8005" w:rsidTr="00845922">
        <w:trPr>
          <w:cantSplit/>
          <w:trHeight w:hRule="exact"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F23A131" w14:textId="77777777" w:rsidR="006E02A7" w:rsidRPr="009F07E1" w:rsidRDefault="006E02A7" w:rsidP="006E02A7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0 Haziran  </w:t>
            </w:r>
          </w:p>
          <w:p w14:paraId="54778A47" w14:textId="24EBA9B2" w:rsidR="006E02A7" w:rsidRPr="00FE423B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sz w:val="14"/>
                <w:szCs w:val="14"/>
              </w:rPr>
              <w:t xml:space="preserve"> </w:t>
            </w:r>
            <w:r w:rsidRPr="009F07E1">
              <w:rPr>
                <w:color w:val="auto"/>
                <w:sz w:val="14"/>
                <w:szCs w:val="14"/>
              </w:rPr>
              <w:t xml:space="preserve"> Çarşamb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0A4CE" w14:textId="63ADAD66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FE423B">
              <w:rPr>
                <w:b/>
                <w:bCs/>
                <w:color w:val="auto"/>
                <w:sz w:val="14"/>
                <w:szCs w:val="14"/>
              </w:rPr>
              <w:t>13:00 -</w:t>
            </w:r>
            <w:proofErr w:type="gramEnd"/>
            <w:r w:rsidRPr="00FE423B">
              <w:rPr>
                <w:b/>
                <w:bCs/>
                <w:color w:val="auto"/>
                <w:sz w:val="14"/>
                <w:szCs w:val="14"/>
              </w:rPr>
              <w:t xml:space="preserve"> 14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991D5" w14:textId="18A3BBAD" w:rsidR="006E02A7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C450D7">
              <w:rPr>
                <w:sz w:val="14"/>
                <w:szCs w:val="14"/>
              </w:rPr>
              <w:t>Nanokataliz</w:t>
            </w:r>
            <w:proofErr w:type="spellEnd"/>
            <w:r w:rsidRPr="00C450D7">
              <w:rPr>
                <w:sz w:val="14"/>
                <w:szCs w:val="14"/>
              </w:rPr>
              <w:t xml:space="preserve"> ve Uygulamaları </w:t>
            </w:r>
          </w:p>
          <w:p w14:paraId="78BF3299" w14:textId="22DC4DA8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>Prof. Dr. Ö. ŞAHİ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F0D84" w14:textId="226A4107" w:rsidR="006E02A7" w:rsidRPr="00307E02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307E02" w14:paraId="2EDE1EE9" w14:textId="77777777" w:rsidTr="008459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C576A7E" w14:textId="77777777" w:rsidR="006E02A7" w:rsidRPr="009F07E1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2E8E" w14:textId="103A64FA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 w:rsidR="005937B1"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</w:t>
            </w:r>
            <w:r w:rsidR="005937B1"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0 -</w:t>
            </w:r>
            <w:proofErr w:type="gramEnd"/>
            <w:r w:rsidRPr="00FE423B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 w:rsidR="005937B1">
              <w:rPr>
                <w:b/>
                <w:bCs/>
                <w:color w:val="auto"/>
                <w:sz w:val="14"/>
                <w:szCs w:val="14"/>
              </w:rPr>
              <w:t>6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</w:t>
            </w:r>
            <w:r w:rsidR="005937B1">
              <w:rPr>
                <w:b/>
                <w:bCs/>
                <w:color w:val="auto"/>
                <w:sz w:val="14"/>
                <w:szCs w:val="14"/>
              </w:rPr>
              <w:t>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7F7A" w14:textId="23735431" w:rsidR="006E02A7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 xml:space="preserve">Nanokompozit Malzemeler </w:t>
            </w:r>
          </w:p>
          <w:p w14:paraId="190FBBB4" w14:textId="128145C3" w:rsidR="006E02A7" w:rsidRPr="00C450D7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>Doç. Dr. B. HASPULAT TAYMAZ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B220" w14:textId="3C87C5D5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307E02" w14:paraId="595A98F7" w14:textId="77777777" w:rsidTr="00845922">
        <w:trPr>
          <w:cantSplit/>
          <w:trHeight w:hRule="exact"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DE5A1FF" w14:textId="77777777" w:rsidR="006E02A7" w:rsidRPr="009F07E1" w:rsidRDefault="006E02A7" w:rsidP="006E02A7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1 Haziran  </w:t>
            </w:r>
          </w:p>
          <w:p w14:paraId="21128295" w14:textId="2D8477BF" w:rsidR="006E02A7" w:rsidRPr="009F07E1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85F80" w14:textId="78127BD2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10:00 – 11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E122C" w14:textId="77777777" w:rsidR="006E02A7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 xml:space="preserve">Nanoteknolojinin Biyomedikal Uygulamaları </w:t>
            </w:r>
          </w:p>
          <w:p w14:paraId="4DE4AC62" w14:textId="056A65BF" w:rsidR="006E02A7" w:rsidRPr="00C450D7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proofErr w:type="gramStart"/>
            <w:r w:rsidRPr="0036580A">
              <w:rPr>
                <w:sz w:val="14"/>
                <w:szCs w:val="14"/>
              </w:rPr>
              <w:t>Dr.Öğr.Üyesi</w:t>
            </w:r>
            <w:proofErr w:type="spellEnd"/>
            <w:proofErr w:type="gramEnd"/>
            <w:r w:rsidRPr="0036580A">
              <w:rPr>
                <w:sz w:val="14"/>
                <w:szCs w:val="14"/>
              </w:rPr>
              <w:t xml:space="preserve"> İ. DEVECİ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6013E" w14:textId="3FBD576B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307E02" w14:paraId="76D72B26" w14:textId="77777777" w:rsidTr="008459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84AB43C" w14:textId="77777777" w:rsidR="006E02A7" w:rsidRPr="009F07E1" w:rsidRDefault="006E02A7" w:rsidP="006E02A7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2 Haziran  </w:t>
            </w:r>
          </w:p>
          <w:p w14:paraId="1D8F353D" w14:textId="64F14C6B" w:rsidR="006E02A7" w:rsidRPr="009F07E1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A1D36" w14:textId="38039424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10:00 – 11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E2844" w14:textId="77777777" w:rsidR="006E02A7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 xml:space="preserve">Nanoteknolojide Üretim </w:t>
            </w:r>
            <w:proofErr w:type="spellStart"/>
            <w:r w:rsidRPr="0036580A">
              <w:rPr>
                <w:sz w:val="14"/>
                <w:szCs w:val="14"/>
              </w:rPr>
              <w:t>Metodları</w:t>
            </w:r>
            <w:proofErr w:type="spellEnd"/>
          </w:p>
          <w:p w14:paraId="2B3F4F00" w14:textId="162EB90F" w:rsidR="006E02A7" w:rsidRPr="0036580A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oç. Dr. E. YENEL DEMİR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67730" w14:textId="5DCF71F2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</w:tbl>
    <w:p w14:paraId="079F1AEC" w14:textId="77777777" w:rsidR="00535E9C" w:rsidRDefault="00535E9C" w:rsidP="00272D8A">
      <w:pPr>
        <w:jc w:val="center"/>
        <w:rPr>
          <w:b/>
          <w:bCs/>
          <w:sz w:val="14"/>
          <w:szCs w:val="14"/>
        </w:rPr>
      </w:pPr>
    </w:p>
    <w:p w14:paraId="25B46200" w14:textId="77777777" w:rsidR="008B6D9A" w:rsidRPr="00FE126D" w:rsidRDefault="008B6D9A" w:rsidP="008B6D9A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Prof. Dr. Mahmut KUŞ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Prof. Dr. Mevlüt Uyan</w:t>
      </w:r>
    </w:p>
    <w:p w14:paraId="14206C20" w14:textId="77777777" w:rsidR="008B6D9A" w:rsidRPr="00FE126D" w:rsidRDefault="008B6D9A" w:rsidP="008B6D9A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Kimya Mühendisliği Anabilim Dalı Başkanı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Lisansüstü Eğitim Enstitüsü Müdürü</w:t>
      </w:r>
    </w:p>
    <w:p w14:paraId="3AE0BE19" w14:textId="77777777" w:rsidR="008B6D9A" w:rsidRPr="00307E02" w:rsidRDefault="008B6D9A" w:rsidP="008B6D9A">
      <w:pPr>
        <w:jc w:val="center"/>
        <w:rPr>
          <w:sz w:val="14"/>
          <w:szCs w:val="14"/>
        </w:rPr>
      </w:pPr>
    </w:p>
    <w:p w14:paraId="1CE559D8" w14:textId="77777777" w:rsidR="008B6D9A" w:rsidRPr="00307E02" w:rsidRDefault="008B6D9A" w:rsidP="008B6D9A">
      <w:pPr>
        <w:rPr>
          <w:b/>
          <w:bCs/>
          <w:sz w:val="14"/>
          <w:szCs w:val="14"/>
        </w:rPr>
      </w:pPr>
    </w:p>
    <w:sectPr w:rsidR="008B6D9A" w:rsidRPr="00307E02" w:rsidSect="008B0956">
      <w:pgSz w:w="11906" w:h="16838"/>
      <w:pgMar w:top="142" w:right="1418" w:bottom="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DFBADB" w14:textId="77777777" w:rsidR="00B11832" w:rsidRDefault="00B11832" w:rsidP="003A6477">
      <w:r>
        <w:separator/>
      </w:r>
    </w:p>
  </w:endnote>
  <w:endnote w:type="continuationSeparator" w:id="0">
    <w:p w14:paraId="6F6FCD7F" w14:textId="77777777" w:rsidR="00B11832" w:rsidRDefault="00B11832" w:rsidP="003A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A76C5" w14:textId="77777777" w:rsidR="00B11832" w:rsidRDefault="00B11832" w:rsidP="003A6477">
      <w:r>
        <w:separator/>
      </w:r>
    </w:p>
  </w:footnote>
  <w:footnote w:type="continuationSeparator" w:id="0">
    <w:p w14:paraId="4CD54A0B" w14:textId="77777777" w:rsidR="00B11832" w:rsidRDefault="00B11832" w:rsidP="003A6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NjQwMQNSxko6SsGpxcWZ+XkgBZa1AJZGFOosAAAA"/>
  </w:docVars>
  <w:rsids>
    <w:rsidRoot w:val="002A781F"/>
    <w:rsid w:val="0001495B"/>
    <w:rsid w:val="000230A0"/>
    <w:rsid w:val="0002648B"/>
    <w:rsid w:val="00031DF5"/>
    <w:rsid w:val="00034D07"/>
    <w:rsid w:val="00035E65"/>
    <w:rsid w:val="000528AD"/>
    <w:rsid w:val="000537F8"/>
    <w:rsid w:val="000557EA"/>
    <w:rsid w:val="00065326"/>
    <w:rsid w:val="00075116"/>
    <w:rsid w:val="00083D01"/>
    <w:rsid w:val="0009058C"/>
    <w:rsid w:val="00090EAF"/>
    <w:rsid w:val="000941B2"/>
    <w:rsid w:val="000944E2"/>
    <w:rsid w:val="000A045B"/>
    <w:rsid w:val="000A1C36"/>
    <w:rsid w:val="000A42E3"/>
    <w:rsid w:val="000A4475"/>
    <w:rsid w:val="000B5561"/>
    <w:rsid w:val="000B781A"/>
    <w:rsid w:val="000D7510"/>
    <w:rsid w:val="000D7BCA"/>
    <w:rsid w:val="000E08AE"/>
    <w:rsid w:val="000F315D"/>
    <w:rsid w:val="000F3CB5"/>
    <w:rsid w:val="000F5260"/>
    <w:rsid w:val="00102CE0"/>
    <w:rsid w:val="0010628D"/>
    <w:rsid w:val="00111FCE"/>
    <w:rsid w:val="00115AB7"/>
    <w:rsid w:val="001212F3"/>
    <w:rsid w:val="00122CA4"/>
    <w:rsid w:val="00124447"/>
    <w:rsid w:val="001413CE"/>
    <w:rsid w:val="00147E5A"/>
    <w:rsid w:val="001510FB"/>
    <w:rsid w:val="00152058"/>
    <w:rsid w:val="00153088"/>
    <w:rsid w:val="00162B6A"/>
    <w:rsid w:val="00170703"/>
    <w:rsid w:val="00173456"/>
    <w:rsid w:val="00177A56"/>
    <w:rsid w:val="00180772"/>
    <w:rsid w:val="00185D6A"/>
    <w:rsid w:val="00190064"/>
    <w:rsid w:val="001A5A18"/>
    <w:rsid w:val="001B1F26"/>
    <w:rsid w:val="001B33EB"/>
    <w:rsid w:val="001C0929"/>
    <w:rsid w:val="001C623D"/>
    <w:rsid w:val="001C7A21"/>
    <w:rsid w:val="001D15F3"/>
    <w:rsid w:val="001E6F04"/>
    <w:rsid w:val="001F0A0F"/>
    <w:rsid w:val="001F0D2C"/>
    <w:rsid w:val="001F1520"/>
    <w:rsid w:val="001F2A0B"/>
    <w:rsid w:val="001F6D25"/>
    <w:rsid w:val="00206E67"/>
    <w:rsid w:val="00216B08"/>
    <w:rsid w:val="00220992"/>
    <w:rsid w:val="002218D1"/>
    <w:rsid w:val="00224B48"/>
    <w:rsid w:val="00232E4B"/>
    <w:rsid w:val="0023412E"/>
    <w:rsid w:val="0023732B"/>
    <w:rsid w:val="00240F51"/>
    <w:rsid w:val="00241F5C"/>
    <w:rsid w:val="002434F6"/>
    <w:rsid w:val="00267B9E"/>
    <w:rsid w:val="00271828"/>
    <w:rsid w:val="00272D8A"/>
    <w:rsid w:val="002731A7"/>
    <w:rsid w:val="0028085D"/>
    <w:rsid w:val="002831C5"/>
    <w:rsid w:val="00297949"/>
    <w:rsid w:val="002A2DE1"/>
    <w:rsid w:val="002A6799"/>
    <w:rsid w:val="002A781F"/>
    <w:rsid w:val="002B0050"/>
    <w:rsid w:val="002B115D"/>
    <w:rsid w:val="002B280E"/>
    <w:rsid w:val="002B6C8A"/>
    <w:rsid w:val="002C2456"/>
    <w:rsid w:val="002C2EA6"/>
    <w:rsid w:val="002C323D"/>
    <w:rsid w:val="002D2E27"/>
    <w:rsid w:val="002E6091"/>
    <w:rsid w:val="002E6DF5"/>
    <w:rsid w:val="002E7259"/>
    <w:rsid w:val="00300804"/>
    <w:rsid w:val="00301B2B"/>
    <w:rsid w:val="00305F65"/>
    <w:rsid w:val="00307E02"/>
    <w:rsid w:val="00326F9E"/>
    <w:rsid w:val="0033012D"/>
    <w:rsid w:val="00340314"/>
    <w:rsid w:val="00343C20"/>
    <w:rsid w:val="003500A4"/>
    <w:rsid w:val="003523C6"/>
    <w:rsid w:val="00360873"/>
    <w:rsid w:val="00360BED"/>
    <w:rsid w:val="00363D02"/>
    <w:rsid w:val="003645FD"/>
    <w:rsid w:val="0036580A"/>
    <w:rsid w:val="00366F84"/>
    <w:rsid w:val="00380ACD"/>
    <w:rsid w:val="003830FE"/>
    <w:rsid w:val="003A6477"/>
    <w:rsid w:val="003B263E"/>
    <w:rsid w:val="003B4A21"/>
    <w:rsid w:val="003B4AAB"/>
    <w:rsid w:val="003C05F4"/>
    <w:rsid w:val="003C19A6"/>
    <w:rsid w:val="003C2E14"/>
    <w:rsid w:val="003C5F96"/>
    <w:rsid w:val="003C7055"/>
    <w:rsid w:val="003D0057"/>
    <w:rsid w:val="003D0936"/>
    <w:rsid w:val="003D7D99"/>
    <w:rsid w:val="003E112F"/>
    <w:rsid w:val="003E3E52"/>
    <w:rsid w:val="003E626D"/>
    <w:rsid w:val="003F56EE"/>
    <w:rsid w:val="00400560"/>
    <w:rsid w:val="00407DAA"/>
    <w:rsid w:val="004100C8"/>
    <w:rsid w:val="00411969"/>
    <w:rsid w:val="00420504"/>
    <w:rsid w:val="00425BE3"/>
    <w:rsid w:val="00427372"/>
    <w:rsid w:val="0043513B"/>
    <w:rsid w:val="004370E2"/>
    <w:rsid w:val="004454F2"/>
    <w:rsid w:val="00446D59"/>
    <w:rsid w:val="004606D4"/>
    <w:rsid w:val="00467BB1"/>
    <w:rsid w:val="00471F62"/>
    <w:rsid w:val="0047203C"/>
    <w:rsid w:val="004759B4"/>
    <w:rsid w:val="004776B7"/>
    <w:rsid w:val="004842E0"/>
    <w:rsid w:val="004916AC"/>
    <w:rsid w:val="00494338"/>
    <w:rsid w:val="00494385"/>
    <w:rsid w:val="00495EEF"/>
    <w:rsid w:val="00497CEF"/>
    <w:rsid w:val="004A0A49"/>
    <w:rsid w:val="004A73BE"/>
    <w:rsid w:val="004B376E"/>
    <w:rsid w:val="004B3C99"/>
    <w:rsid w:val="004C777F"/>
    <w:rsid w:val="004D0F97"/>
    <w:rsid w:val="004D3C31"/>
    <w:rsid w:val="004E1B60"/>
    <w:rsid w:val="004F5CCB"/>
    <w:rsid w:val="004F63EE"/>
    <w:rsid w:val="00511335"/>
    <w:rsid w:val="005127E5"/>
    <w:rsid w:val="005166AA"/>
    <w:rsid w:val="00520261"/>
    <w:rsid w:val="005254E7"/>
    <w:rsid w:val="00525835"/>
    <w:rsid w:val="00535E9C"/>
    <w:rsid w:val="00541B35"/>
    <w:rsid w:val="00542552"/>
    <w:rsid w:val="00543F78"/>
    <w:rsid w:val="00544C40"/>
    <w:rsid w:val="005535F1"/>
    <w:rsid w:val="0056147D"/>
    <w:rsid w:val="00566F42"/>
    <w:rsid w:val="005707FA"/>
    <w:rsid w:val="0057292D"/>
    <w:rsid w:val="00574580"/>
    <w:rsid w:val="005817AD"/>
    <w:rsid w:val="005854FC"/>
    <w:rsid w:val="005937B1"/>
    <w:rsid w:val="005B19D6"/>
    <w:rsid w:val="005B32A2"/>
    <w:rsid w:val="005B3467"/>
    <w:rsid w:val="005B5DCF"/>
    <w:rsid w:val="005B647F"/>
    <w:rsid w:val="005B7662"/>
    <w:rsid w:val="005C04A2"/>
    <w:rsid w:val="005C3605"/>
    <w:rsid w:val="005E7D7A"/>
    <w:rsid w:val="005F0DC8"/>
    <w:rsid w:val="00600CA2"/>
    <w:rsid w:val="0061459E"/>
    <w:rsid w:val="00614ADE"/>
    <w:rsid w:val="006200ED"/>
    <w:rsid w:val="00624C20"/>
    <w:rsid w:val="00631E87"/>
    <w:rsid w:val="006372EE"/>
    <w:rsid w:val="006432C5"/>
    <w:rsid w:val="00646D13"/>
    <w:rsid w:val="00652CDA"/>
    <w:rsid w:val="00654E4C"/>
    <w:rsid w:val="00655945"/>
    <w:rsid w:val="006625EA"/>
    <w:rsid w:val="006635C2"/>
    <w:rsid w:val="00670853"/>
    <w:rsid w:val="006754CA"/>
    <w:rsid w:val="00676C22"/>
    <w:rsid w:val="0068235B"/>
    <w:rsid w:val="0068598F"/>
    <w:rsid w:val="00685FB8"/>
    <w:rsid w:val="00687A41"/>
    <w:rsid w:val="00695515"/>
    <w:rsid w:val="006B0E6F"/>
    <w:rsid w:val="006B3E35"/>
    <w:rsid w:val="006D4B82"/>
    <w:rsid w:val="006E02A7"/>
    <w:rsid w:val="006E072F"/>
    <w:rsid w:val="006E6AB8"/>
    <w:rsid w:val="006F61B1"/>
    <w:rsid w:val="00701EDA"/>
    <w:rsid w:val="007040AE"/>
    <w:rsid w:val="007049CB"/>
    <w:rsid w:val="00713568"/>
    <w:rsid w:val="00715DEC"/>
    <w:rsid w:val="007313CD"/>
    <w:rsid w:val="00742641"/>
    <w:rsid w:val="007477FE"/>
    <w:rsid w:val="007516A1"/>
    <w:rsid w:val="00757BC7"/>
    <w:rsid w:val="007A3790"/>
    <w:rsid w:val="007A4906"/>
    <w:rsid w:val="007A4CA1"/>
    <w:rsid w:val="007B1881"/>
    <w:rsid w:val="007B7D29"/>
    <w:rsid w:val="007D4D7D"/>
    <w:rsid w:val="007E3A89"/>
    <w:rsid w:val="007E3C00"/>
    <w:rsid w:val="007E4F8B"/>
    <w:rsid w:val="007E528A"/>
    <w:rsid w:val="007E764D"/>
    <w:rsid w:val="007F53D4"/>
    <w:rsid w:val="0081248C"/>
    <w:rsid w:val="008148F9"/>
    <w:rsid w:val="00817553"/>
    <w:rsid w:val="00822419"/>
    <w:rsid w:val="008241C8"/>
    <w:rsid w:val="0083015E"/>
    <w:rsid w:val="00836B49"/>
    <w:rsid w:val="008448E9"/>
    <w:rsid w:val="00846039"/>
    <w:rsid w:val="0085015C"/>
    <w:rsid w:val="00860BB6"/>
    <w:rsid w:val="00861D99"/>
    <w:rsid w:val="0087005F"/>
    <w:rsid w:val="008705FA"/>
    <w:rsid w:val="00871277"/>
    <w:rsid w:val="008778C5"/>
    <w:rsid w:val="0088448E"/>
    <w:rsid w:val="0088674E"/>
    <w:rsid w:val="00890CBA"/>
    <w:rsid w:val="00891302"/>
    <w:rsid w:val="008A17FB"/>
    <w:rsid w:val="008A55CE"/>
    <w:rsid w:val="008A5F5E"/>
    <w:rsid w:val="008B0956"/>
    <w:rsid w:val="008B6D9A"/>
    <w:rsid w:val="008C111E"/>
    <w:rsid w:val="008C2224"/>
    <w:rsid w:val="008D3D99"/>
    <w:rsid w:val="008E0652"/>
    <w:rsid w:val="008E19AD"/>
    <w:rsid w:val="008E3A1C"/>
    <w:rsid w:val="008E7BDB"/>
    <w:rsid w:val="008E7CDE"/>
    <w:rsid w:val="008F2F51"/>
    <w:rsid w:val="009000D1"/>
    <w:rsid w:val="00901C2A"/>
    <w:rsid w:val="00906941"/>
    <w:rsid w:val="00913154"/>
    <w:rsid w:val="00927474"/>
    <w:rsid w:val="009304F8"/>
    <w:rsid w:val="00930B3E"/>
    <w:rsid w:val="00933274"/>
    <w:rsid w:val="009407CC"/>
    <w:rsid w:val="0095140D"/>
    <w:rsid w:val="00962217"/>
    <w:rsid w:val="00965B32"/>
    <w:rsid w:val="00976961"/>
    <w:rsid w:val="00987156"/>
    <w:rsid w:val="009B14B2"/>
    <w:rsid w:val="009D1420"/>
    <w:rsid w:val="009D6A96"/>
    <w:rsid w:val="009D7DEE"/>
    <w:rsid w:val="00A00AAE"/>
    <w:rsid w:val="00A0609F"/>
    <w:rsid w:val="00A076AA"/>
    <w:rsid w:val="00A155D1"/>
    <w:rsid w:val="00A20058"/>
    <w:rsid w:val="00A3150E"/>
    <w:rsid w:val="00A3327C"/>
    <w:rsid w:val="00A37B46"/>
    <w:rsid w:val="00A40A7C"/>
    <w:rsid w:val="00A43D78"/>
    <w:rsid w:val="00A4470D"/>
    <w:rsid w:val="00A45398"/>
    <w:rsid w:val="00A52D1B"/>
    <w:rsid w:val="00A5434C"/>
    <w:rsid w:val="00A55132"/>
    <w:rsid w:val="00A5553F"/>
    <w:rsid w:val="00A70C8D"/>
    <w:rsid w:val="00A70DED"/>
    <w:rsid w:val="00A8013D"/>
    <w:rsid w:val="00A8108E"/>
    <w:rsid w:val="00A854D9"/>
    <w:rsid w:val="00A85911"/>
    <w:rsid w:val="00A8660E"/>
    <w:rsid w:val="00A95FA3"/>
    <w:rsid w:val="00AA1208"/>
    <w:rsid w:val="00AA3B07"/>
    <w:rsid w:val="00AB4571"/>
    <w:rsid w:val="00AB4CF4"/>
    <w:rsid w:val="00AB5333"/>
    <w:rsid w:val="00AB54EF"/>
    <w:rsid w:val="00AB71D2"/>
    <w:rsid w:val="00AC55CE"/>
    <w:rsid w:val="00AC7B49"/>
    <w:rsid w:val="00AD23AC"/>
    <w:rsid w:val="00AD5015"/>
    <w:rsid w:val="00AE1D70"/>
    <w:rsid w:val="00AE2A25"/>
    <w:rsid w:val="00AE3F7B"/>
    <w:rsid w:val="00AE6CA1"/>
    <w:rsid w:val="00AE7BA1"/>
    <w:rsid w:val="00AF7D72"/>
    <w:rsid w:val="00B02678"/>
    <w:rsid w:val="00B04429"/>
    <w:rsid w:val="00B11832"/>
    <w:rsid w:val="00B13822"/>
    <w:rsid w:val="00B14C27"/>
    <w:rsid w:val="00B160AA"/>
    <w:rsid w:val="00B2113C"/>
    <w:rsid w:val="00B21863"/>
    <w:rsid w:val="00B257CC"/>
    <w:rsid w:val="00B2624D"/>
    <w:rsid w:val="00B30396"/>
    <w:rsid w:val="00B3087E"/>
    <w:rsid w:val="00B33378"/>
    <w:rsid w:val="00B368CD"/>
    <w:rsid w:val="00B37717"/>
    <w:rsid w:val="00B42F70"/>
    <w:rsid w:val="00B445A1"/>
    <w:rsid w:val="00B4517A"/>
    <w:rsid w:val="00B524D8"/>
    <w:rsid w:val="00B55EB1"/>
    <w:rsid w:val="00B77CB7"/>
    <w:rsid w:val="00B81C21"/>
    <w:rsid w:val="00B92656"/>
    <w:rsid w:val="00B94CE9"/>
    <w:rsid w:val="00B951DE"/>
    <w:rsid w:val="00B959EB"/>
    <w:rsid w:val="00B96C5F"/>
    <w:rsid w:val="00BA0033"/>
    <w:rsid w:val="00BA08CE"/>
    <w:rsid w:val="00BA2501"/>
    <w:rsid w:val="00BA3D35"/>
    <w:rsid w:val="00BA5181"/>
    <w:rsid w:val="00BA645E"/>
    <w:rsid w:val="00BB2DDC"/>
    <w:rsid w:val="00BB4967"/>
    <w:rsid w:val="00BC6147"/>
    <w:rsid w:val="00BD4A61"/>
    <w:rsid w:val="00BD76C8"/>
    <w:rsid w:val="00BE06A8"/>
    <w:rsid w:val="00BE446E"/>
    <w:rsid w:val="00BE7FF4"/>
    <w:rsid w:val="00BF077E"/>
    <w:rsid w:val="00BF3A6D"/>
    <w:rsid w:val="00C01140"/>
    <w:rsid w:val="00C026D4"/>
    <w:rsid w:val="00C06D24"/>
    <w:rsid w:val="00C11D33"/>
    <w:rsid w:val="00C33391"/>
    <w:rsid w:val="00C515AB"/>
    <w:rsid w:val="00C544D3"/>
    <w:rsid w:val="00C55122"/>
    <w:rsid w:val="00C7076B"/>
    <w:rsid w:val="00C7563C"/>
    <w:rsid w:val="00C828F7"/>
    <w:rsid w:val="00C91BF1"/>
    <w:rsid w:val="00C94167"/>
    <w:rsid w:val="00C94C95"/>
    <w:rsid w:val="00C94EFB"/>
    <w:rsid w:val="00C9538C"/>
    <w:rsid w:val="00CA14F9"/>
    <w:rsid w:val="00CB1FD1"/>
    <w:rsid w:val="00CB7CE0"/>
    <w:rsid w:val="00CB7F2C"/>
    <w:rsid w:val="00CC4B0F"/>
    <w:rsid w:val="00CD5008"/>
    <w:rsid w:val="00CD5BD3"/>
    <w:rsid w:val="00CE1720"/>
    <w:rsid w:val="00CE25F8"/>
    <w:rsid w:val="00CF1BAA"/>
    <w:rsid w:val="00CF40E3"/>
    <w:rsid w:val="00CF5F7A"/>
    <w:rsid w:val="00D02974"/>
    <w:rsid w:val="00D02BC4"/>
    <w:rsid w:val="00D049D7"/>
    <w:rsid w:val="00D05BD8"/>
    <w:rsid w:val="00D07C90"/>
    <w:rsid w:val="00D200B3"/>
    <w:rsid w:val="00D239D5"/>
    <w:rsid w:val="00D256D2"/>
    <w:rsid w:val="00D25A64"/>
    <w:rsid w:val="00D32590"/>
    <w:rsid w:val="00D35EFA"/>
    <w:rsid w:val="00D40D7B"/>
    <w:rsid w:val="00D449FB"/>
    <w:rsid w:val="00D52FB2"/>
    <w:rsid w:val="00D55C87"/>
    <w:rsid w:val="00D737FE"/>
    <w:rsid w:val="00D7461D"/>
    <w:rsid w:val="00D91D81"/>
    <w:rsid w:val="00D93FBA"/>
    <w:rsid w:val="00DA242C"/>
    <w:rsid w:val="00DA26B3"/>
    <w:rsid w:val="00DA3A4F"/>
    <w:rsid w:val="00DA5D6B"/>
    <w:rsid w:val="00DB0F1A"/>
    <w:rsid w:val="00DC1010"/>
    <w:rsid w:val="00DC6BAB"/>
    <w:rsid w:val="00DC7280"/>
    <w:rsid w:val="00DD5ABD"/>
    <w:rsid w:val="00DE2798"/>
    <w:rsid w:val="00DE30EB"/>
    <w:rsid w:val="00DF230F"/>
    <w:rsid w:val="00DF5287"/>
    <w:rsid w:val="00DF6350"/>
    <w:rsid w:val="00E007AF"/>
    <w:rsid w:val="00E017DC"/>
    <w:rsid w:val="00E04CF0"/>
    <w:rsid w:val="00E170FD"/>
    <w:rsid w:val="00E17E0B"/>
    <w:rsid w:val="00E22839"/>
    <w:rsid w:val="00E31056"/>
    <w:rsid w:val="00E32085"/>
    <w:rsid w:val="00E34269"/>
    <w:rsid w:val="00E35DC7"/>
    <w:rsid w:val="00E45A52"/>
    <w:rsid w:val="00E53708"/>
    <w:rsid w:val="00E65F7F"/>
    <w:rsid w:val="00E8377A"/>
    <w:rsid w:val="00EA0C59"/>
    <w:rsid w:val="00EA122C"/>
    <w:rsid w:val="00EA2EFB"/>
    <w:rsid w:val="00EA3159"/>
    <w:rsid w:val="00EB3275"/>
    <w:rsid w:val="00EB451D"/>
    <w:rsid w:val="00ED053A"/>
    <w:rsid w:val="00ED5C26"/>
    <w:rsid w:val="00ED5E07"/>
    <w:rsid w:val="00EE5309"/>
    <w:rsid w:val="00EE669B"/>
    <w:rsid w:val="00EF42F5"/>
    <w:rsid w:val="00F0232B"/>
    <w:rsid w:val="00F02DC6"/>
    <w:rsid w:val="00F04ACC"/>
    <w:rsid w:val="00F06243"/>
    <w:rsid w:val="00F12536"/>
    <w:rsid w:val="00F12A63"/>
    <w:rsid w:val="00F15572"/>
    <w:rsid w:val="00F2067D"/>
    <w:rsid w:val="00F27304"/>
    <w:rsid w:val="00F27C27"/>
    <w:rsid w:val="00F30060"/>
    <w:rsid w:val="00F31B3D"/>
    <w:rsid w:val="00F3290E"/>
    <w:rsid w:val="00F36619"/>
    <w:rsid w:val="00F43C15"/>
    <w:rsid w:val="00F47A98"/>
    <w:rsid w:val="00F51765"/>
    <w:rsid w:val="00F52051"/>
    <w:rsid w:val="00F72E65"/>
    <w:rsid w:val="00F80E28"/>
    <w:rsid w:val="00F93768"/>
    <w:rsid w:val="00F964F5"/>
    <w:rsid w:val="00FA2E33"/>
    <w:rsid w:val="00FA5CAA"/>
    <w:rsid w:val="00FB2D68"/>
    <w:rsid w:val="00FB6F46"/>
    <w:rsid w:val="00FD2495"/>
    <w:rsid w:val="00FD52FA"/>
    <w:rsid w:val="00FE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58313"/>
  <w15:docId w15:val="{CAA7F438-2178-406E-BBB2-D7348AEE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8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2A781F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2A781F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BalonMetni">
    <w:name w:val="Balloon Text"/>
    <w:basedOn w:val="Normal"/>
    <w:link w:val="BalonMetniChar"/>
    <w:unhideWhenUsed/>
    <w:rsid w:val="002A78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2A781F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A64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3A64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7458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74580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745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7458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7458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table" w:styleId="KlavuzuTablo4">
    <w:name w:val="Grid Table 4"/>
    <w:basedOn w:val="NormalTablo"/>
    <w:uiPriority w:val="49"/>
    <w:rsid w:val="00326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3">
    <w:name w:val="Grid Table 3 Accent 3"/>
    <w:basedOn w:val="NormalTablo"/>
    <w:uiPriority w:val="48"/>
    <w:rsid w:val="008B095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KlavuzTablo6Renkli">
    <w:name w:val="Grid Table 6 Colorful"/>
    <w:basedOn w:val="NormalTablo"/>
    <w:uiPriority w:val="51"/>
    <w:rsid w:val="008B095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5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ab289a-0cff-41a2-bfaf-349463c4f8c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660BDA0698AA2488C6AFCD7CA8763A8" ma:contentTypeVersion="14" ma:contentTypeDescription="Yeni belge oluşturun." ma:contentTypeScope="" ma:versionID="289800db7d561430dd7e63cfb8861637">
  <xsd:schema xmlns:xsd="http://www.w3.org/2001/XMLSchema" xmlns:xs="http://www.w3.org/2001/XMLSchema" xmlns:p="http://schemas.microsoft.com/office/2006/metadata/properties" xmlns:ns3="13ab289a-0cff-41a2-bfaf-349463c4f8c9" xmlns:ns4="1942d7e1-16d2-4fc6-bdc0-5bd473392bc8" targetNamespace="http://schemas.microsoft.com/office/2006/metadata/properties" ma:root="true" ma:fieldsID="f273fbb261ed97f00ccbfded4d5afb3c" ns3:_="" ns4:_="">
    <xsd:import namespace="13ab289a-0cff-41a2-bfaf-349463c4f8c9"/>
    <xsd:import namespace="1942d7e1-16d2-4fc6-bdc0-5bd473392b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b289a-0cff-41a2-bfaf-349463c4f8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2d7e1-16d2-4fc6-bdc0-5bd473392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B4802B-5F5C-46D2-8964-61CFF41586CA}">
  <ds:schemaRefs>
    <ds:schemaRef ds:uri="http://schemas.microsoft.com/office/2006/metadata/properties"/>
    <ds:schemaRef ds:uri="http://schemas.microsoft.com/office/infopath/2007/PartnerControls"/>
    <ds:schemaRef ds:uri="13ab289a-0cff-41a2-bfaf-349463c4f8c9"/>
  </ds:schemaRefs>
</ds:datastoreItem>
</file>

<file path=customXml/itemProps2.xml><?xml version="1.0" encoding="utf-8"?>
<ds:datastoreItem xmlns:ds="http://schemas.openxmlformats.org/officeDocument/2006/customXml" ds:itemID="{E3F874DC-0646-4CDC-90B8-2246E16B48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9DEC6A-EED0-428E-8B22-CF8DDEA31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ab289a-0cff-41a2-bfaf-349463c4f8c9"/>
    <ds:schemaRef ds:uri="1942d7e1-16d2-4fc6-bdc0-5bd473392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0B44D1-80D8-4537-9AC4-B10A4057FB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rocco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Özbay</dc:creator>
  <cp:lastModifiedBy>ALEYNA AKILLI SAMUR</cp:lastModifiedBy>
  <cp:revision>6</cp:revision>
  <cp:lastPrinted>2021-12-17T07:56:00Z</cp:lastPrinted>
  <dcterms:created xsi:type="dcterms:W3CDTF">2026-05-22T06:49:00Z</dcterms:created>
  <dcterms:modified xsi:type="dcterms:W3CDTF">2026-06-0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0BDA0698AA2488C6AFCD7CA8763A8</vt:lpwstr>
  </property>
</Properties>
</file>